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BE373" w14:textId="5BDC8CDE" w:rsidR="008C4305" w:rsidRDefault="009A7910" w:rsidP="008C4305">
      <w:pPr>
        <w:pStyle w:val="Pagrindiniotekstotrauka2"/>
        <w:ind w:firstLine="0"/>
      </w:pPr>
      <w:r>
        <w:t xml:space="preserve"> </w:t>
      </w:r>
    </w:p>
    <w:p w14:paraId="2B90B6F8" w14:textId="72C70D17" w:rsidR="00AC6136" w:rsidRPr="003927C2" w:rsidRDefault="00AC6136" w:rsidP="00AC6136">
      <w:pPr>
        <w:pStyle w:val="Pagrindiniotekstotrauka2"/>
        <w:ind w:firstLine="0"/>
        <w:jc w:val="center"/>
        <w:rPr>
          <w:b/>
          <w:color w:val="000000" w:themeColor="text1"/>
          <w:szCs w:val="24"/>
        </w:rPr>
      </w:pPr>
      <w:r w:rsidRPr="003927C2">
        <w:rPr>
          <w:b/>
          <w:i/>
          <w:color w:val="000000" w:themeColor="text1"/>
          <w:szCs w:val="24"/>
        </w:rPr>
        <w:t>Vadybos</w:t>
      </w:r>
      <w:r w:rsidRPr="003927C2">
        <w:rPr>
          <w:b/>
          <w:color w:val="000000" w:themeColor="text1"/>
          <w:szCs w:val="24"/>
        </w:rPr>
        <w:t xml:space="preserve"> magistr</w:t>
      </w:r>
      <w:r w:rsidR="00A81D11" w:rsidRPr="003927C2">
        <w:rPr>
          <w:b/>
          <w:color w:val="000000" w:themeColor="text1"/>
          <w:szCs w:val="24"/>
        </w:rPr>
        <w:t>antūros st</w:t>
      </w:r>
      <w:r w:rsidRPr="003927C2">
        <w:rPr>
          <w:b/>
          <w:color w:val="000000" w:themeColor="text1"/>
          <w:szCs w:val="24"/>
        </w:rPr>
        <w:t xml:space="preserve">udijų programos </w:t>
      </w:r>
    </w:p>
    <w:p w14:paraId="3AB14331" w14:textId="0D01C328" w:rsidR="00AC6136" w:rsidRDefault="00AC6136" w:rsidP="00AC6136">
      <w:pPr>
        <w:pStyle w:val="Pagrindiniotekstotrauka2"/>
        <w:ind w:firstLine="0"/>
        <w:jc w:val="center"/>
        <w:rPr>
          <w:b/>
          <w:szCs w:val="24"/>
        </w:rPr>
      </w:pPr>
      <w:r w:rsidRPr="00000953">
        <w:rPr>
          <w:b/>
          <w:szCs w:val="24"/>
        </w:rPr>
        <w:t xml:space="preserve">MAGISTRO DARBO RENGIMO ETAPAI </w:t>
      </w:r>
    </w:p>
    <w:p w14:paraId="3D6B7AB4" w14:textId="77777777" w:rsidR="00AC6136" w:rsidRPr="009E69AB" w:rsidRDefault="00AC6136" w:rsidP="00AC6136">
      <w:pPr>
        <w:pStyle w:val="Pagrindiniotekstotrauka2"/>
        <w:jc w:val="center"/>
        <w:rPr>
          <w:b/>
          <w:bCs w:val="0"/>
          <w:color w:val="FF0000"/>
          <w:szCs w:val="24"/>
        </w:rPr>
      </w:pPr>
    </w:p>
    <w:tbl>
      <w:tblPr>
        <w:tblW w:w="14312" w:type="dxa"/>
        <w:jc w:val="center"/>
        <w:tblLayout w:type="fixed"/>
        <w:tblLook w:val="0000" w:firstRow="0" w:lastRow="0" w:firstColumn="0" w:lastColumn="0" w:noHBand="0" w:noVBand="0"/>
      </w:tblPr>
      <w:tblGrid>
        <w:gridCol w:w="2405"/>
        <w:gridCol w:w="11907"/>
      </w:tblGrid>
      <w:tr w:rsidR="00271953" w:rsidRPr="00271953" w14:paraId="0D42AB82" w14:textId="77777777" w:rsidTr="00772221">
        <w:trPr>
          <w:trHeight w:val="770"/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779150" w14:textId="77777777" w:rsidR="004B7AE9" w:rsidRPr="00271953" w:rsidRDefault="004B7AE9" w:rsidP="001818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MINAS (numatytas pagal kalendorių)</w:t>
            </w:r>
          </w:p>
        </w:tc>
        <w:tc>
          <w:tcPr>
            <w:tcW w:w="1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E93A4" w14:textId="77777777" w:rsidR="004B7AE9" w:rsidRPr="00271953" w:rsidRDefault="004B7AE9" w:rsidP="001818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GISTRO DARBO (MD) RENGIMO ETAPAI</w:t>
            </w:r>
          </w:p>
        </w:tc>
      </w:tr>
      <w:tr w:rsidR="00271953" w:rsidRPr="00271953" w14:paraId="76C77B95" w14:textId="77777777" w:rsidTr="00772221">
        <w:trPr>
          <w:jc w:val="center"/>
        </w:trPr>
        <w:tc>
          <w:tcPr>
            <w:tcW w:w="1431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BA6527" w14:textId="2D66A1C8" w:rsidR="004B7AE9" w:rsidRPr="00271953" w:rsidRDefault="004B7AE9" w:rsidP="004941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953">
              <w:rPr>
                <w:rStyle w:val="FootnoteCharacters"/>
                <w:rFonts w:ascii="Times New Roman" w:hAnsi="Times New Roman" w:cs="Times New Roman"/>
                <w:b/>
                <w:sz w:val="24"/>
                <w:szCs w:val="24"/>
                <w:vertAlign w:val="baseline"/>
              </w:rPr>
              <w:t>Studentui rekomenduojama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 per magistrantūros studijų laikotarpį pristatyti atliktos MD teorinės analizės, tyrimo ar jo dalies rezultatus bent vienu iš šių būdų: a) pranešimo forma Vilniaus universiteto Šiaulių akademijos ar kitų mokslo ir studijų institucijų organizuojamo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se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 mokslinė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se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 konferencijo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se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, seminar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uose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; b) parengiant mokslinę publikaciją recenzuojamame mokslo leidinyje; c) 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pristatyti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 rezultatus suinteresuotoms praktikų auditorijoms.</w:t>
            </w:r>
          </w:p>
        </w:tc>
      </w:tr>
      <w:tr w:rsidR="00271953" w:rsidRPr="00271953" w14:paraId="3DD2B64B" w14:textId="77777777" w:rsidTr="00772221">
        <w:trPr>
          <w:jc w:val="center"/>
        </w:trPr>
        <w:tc>
          <w:tcPr>
            <w:tcW w:w="2405" w:type="dxa"/>
            <w:tcBorders>
              <w:left w:val="single" w:sz="4" w:space="0" w:color="000000"/>
              <w:bottom w:val="single" w:sz="4" w:space="0" w:color="000000"/>
            </w:tcBorders>
          </w:tcPr>
          <w:p w14:paraId="5DDCEAFA" w14:textId="45C476DE" w:rsidR="004B7AE9" w:rsidRPr="00271953" w:rsidRDefault="004B7AE9" w:rsidP="00137A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ki rugsėjo </w:t>
            </w:r>
            <w:r w:rsidR="003B36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</w:t>
            </w:r>
          </w:p>
        </w:tc>
        <w:tc>
          <w:tcPr>
            <w:tcW w:w="1190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E3CE3" w14:textId="4D5FA781" w:rsidR="004B7AE9" w:rsidRPr="00271953" w:rsidRDefault="00665DD6" w:rsidP="00EB39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Studentai </w:t>
            </w:r>
            <w:r w:rsidR="00EB39E1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kontaktuoja su </w:t>
            </w:r>
            <w:r w:rsidR="00772221">
              <w:rPr>
                <w:rFonts w:ascii="Times New Roman" w:hAnsi="Times New Roman" w:cs="Times New Roman"/>
                <w:sz w:val="24"/>
                <w:szCs w:val="24"/>
              </w:rPr>
              <w:t>MD vadovais</w:t>
            </w:r>
            <w:r w:rsidR="00EB39E1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ir derina tem</w:t>
            </w:r>
            <w:r w:rsidR="00772221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EB39E1" w:rsidRPr="0027195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71953" w:rsidRPr="00271953" w14:paraId="1D62B840" w14:textId="77777777" w:rsidTr="00772221">
        <w:trPr>
          <w:jc w:val="center"/>
        </w:trPr>
        <w:tc>
          <w:tcPr>
            <w:tcW w:w="24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A2C089F" w14:textId="613ED6F4" w:rsidR="004B7AE9" w:rsidRPr="00271953" w:rsidRDefault="004B7AE9" w:rsidP="00137A00">
            <w:pPr>
              <w:snapToGri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ki spalio </w:t>
            </w:r>
            <w:r w:rsidR="00137A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F61DF8"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. </w:t>
            </w:r>
            <w:r w:rsidR="00FF42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mtinai)</w:t>
            </w:r>
          </w:p>
        </w:tc>
        <w:tc>
          <w:tcPr>
            <w:tcW w:w="1190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D556B" w14:textId="5B7BF0C3" w:rsidR="00665DD6" w:rsidRPr="00271953" w:rsidRDefault="00772221" w:rsidP="00665DD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65DD6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l. paštu RPI administratorei 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pateik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s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D 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vadovo 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rašytas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DD6" w:rsidRPr="00271953">
              <w:rPr>
                <w:rFonts w:ascii="Times New Roman" w:hAnsi="Times New Roman" w:cs="Times New Roman"/>
                <w:sz w:val="24"/>
                <w:szCs w:val="24"/>
              </w:rPr>
              <w:t>prašy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665DD6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rengti baigiamąjį darb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Prašyme turi būti įrašytas </w:t>
            </w:r>
            <w:r w:rsidR="00665DD6" w:rsidRPr="00271953">
              <w:rPr>
                <w:rFonts w:ascii="Times New Roman" w:hAnsi="Times New Roman" w:cs="Times New Roman"/>
                <w:sz w:val="24"/>
                <w:szCs w:val="24"/>
              </w:rPr>
              <w:t>su MD vadovu suder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665DD6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baigiamojo darbo pavadin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. </w:t>
            </w:r>
          </w:p>
        </w:tc>
      </w:tr>
      <w:tr w:rsidR="00271953" w:rsidRPr="00271953" w14:paraId="70674F21" w14:textId="77777777" w:rsidTr="00772221">
        <w:trPr>
          <w:jc w:val="center"/>
        </w:trPr>
        <w:tc>
          <w:tcPr>
            <w:tcW w:w="2405" w:type="dxa"/>
            <w:tcBorders>
              <w:left w:val="single" w:sz="4" w:space="0" w:color="000000"/>
              <w:bottom w:val="single" w:sz="4" w:space="0" w:color="000000"/>
            </w:tcBorders>
          </w:tcPr>
          <w:p w14:paraId="6F432293" w14:textId="0EDC7A36" w:rsidR="004B7AE9" w:rsidRPr="00271953" w:rsidRDefault="004B7AE9" w:rsidP="001818C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palio </w:t>
            </w:r>
            <w:r w:rsidR="00304F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304F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uodžio 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ėn.</w:t>
            </w:r>
          </w:p>
        </w:tc>
        <w:tc>
          <w:tcPr>
            <w:tcW w:w="1190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24B7F" w14:textId="7965AAFF" w:rsidR="004B7AE9" w:rsidRPr="00271953" w:rsidRDefault="004B7AE9" w:rsidP="001818C9">
            <w:pPr>
              <w:pStyle w:val="Default"/>
              <w:jc w:val="both"/>
              <w:rPr>
                <w:color w:val="auto"/>
              </w:rPr>
            </w:pPr>
            <w:r w:rsidRPr="00271953">
              <w:rPr>
                <w:color w:val="auto"/>
              </w:rPr>
              <w:t xml:space="preserve">Studentai rengia teorinę ir empirinę darbo dalį, </w:t>
            </w:r>
            <w:r w:rsidR="00772221">
              <w:rPr>
                <w:color w:val="auto"/>
              </w:rPr>
              <w:t>formuluoja</w:t>
            </w:r>
            <w:r w:rsidRPr="00271953">
              <w:rPr>
                <w:color w:val="auto"/>
              </w:rPr>
              <w:t xml:space="preserve"> išvadas, rengia rekomendacijas, konstruktyvius siūlymus problemos sprendimui.</w:t>
            </w:r>
            <w:r w:rsidR="00316900">
              <w:rPr>
                <w:color w:val="auto"/>
              </w:rPr>
              <w:t xml:space="preserve"> </w:t>
            </w:r>
            <w:r w:rsidR="00316900" w:rsidRPr="00605180">
              <w:rPr>
                <w:color w:val="auto"/>
              </w:rPr>
              <w:t>Darbo vadovas konsultuoja darbą rengiantį studentą su darbu susijusiais metodiniais ir dalykiniais klausimais</w:t>
            </w:r>
            <w:r w:rsidR="00605180" w:rsidRPr="00605180">
              <w:rPr>
                <w:color w:val="auto"/>
              </w:rPr>
              <w:t>.</w:t>
            </w:r>
          </w:p>
        </w:tc>
      </w:tr>
      <w:tr w:rsidR="00271953" w:rsidRPr="00271953" w14:paraId="61B3BC0E" w14:textId="77777777" w:rsidTr="00772221">
        <w:trPr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18BF49" w14:textId="30797029" w:rsidR="00271953" w:rsidRPr="00271953" w:rsidRDefault="00271953" w:rsidP="004615F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ki gruodžio 1</w:t>
            </w:r>
            <w:r w:rsidR="003B36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 (imtinai)</w:t>
            </w:r>
          </w:p>
        </w:tc>
        <w:tc>
          <w:tcPr>
            <w:tcW w:w="1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F1635" w14:textId="38193863" w:rsidR="00271953" w:rsidRPr="00271953" w:rsidRDefault="00271953" w:rsidP="00271953">
            <w:pPr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Galima tikslinti ar keisti MD temą. Apie patikslintas ar pakeistas temas studentas </w:t>
            </w:r>
            <w:r w:rsidR="00772221">
              <w:rPr>
                <w:rFonts w:ascii="Times New Roman" w:hAnsi="Times New Roman" w:cs="Times New Roman"/>
                <w:sz w:val="24"/>
                <w:szCs w:val="24"/>
              </w:rPr>
              <w:t xml:space="preserve">el. paštu 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informuoja RPI administratorę.</w:t>
            </w:r>
            <w:r w:rsidR="00960F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60F4E" w:rsidRPr="0096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eikiama galutinė tema LIETUVIŲ ir ANGLŲ kalbomis.</w:t>
            </w:r>
          </w:p>
        </w:tc>
      </w:tr>
      <w:tr w:rsidR="00271953" w:rsidRPr="00271953" w14:paraId="0CBE28EE" w14:textId="77777777" w:rsidTr="00772221">
        <w:trPr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50FDAA" w14:textId="7FE9E7EB" w:rsidR="004B7AE9" w:rsidRPr="00271953" w:rsidRDefault="004B7AE9" w:rsidP="00FF5909">
            <w:pPr>
              <w:suppressAutoHyphens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ausio </w:t>
            </w:r>
            <w:r w:rsidR="00E36C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-</w:t>
            </w:r>
            <w:r w:rsidR="00421D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 </w:t>
            </w:r>
          </w:p>
        </w:tc>
        <w:tc>
          <w:tcPr>
            <w:tcW w:w="1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05087" w14:textId="0FB299AB" w:rsidR="004B7AE9" w:rsidRPr="00271953" w:rsidRDefault="00843EC9" w:rsidP="00FF5909">
            <w:pPr>
              <w:pStyle w:val="Default"/>
              <w:rPr>
                <w:color w:val="auto"/>
              </w:rPr>
            </w:pPr>
            <w:r w:rsidRPr="00271953">
              <w:rPr>
                <w:color w:val="auto"/>
              </w:rPr>
              <w:t xml:space="preserve">Studentai </w:t>
            </w:r>
            <w:r w:rsidR="00772221" w:rsidRPr="00271953">
              <w:rPr>
                <w:color w:val="auto"/>
              </w:rPr>
              <w:t xml:space="preserve">el. paštu </w:t>
            </w:r>
            <w:r w:rsidRPr="00271953">
              <w:rPr>
                <w:color w:val="auto"/>
              </w:rPr>
              <w:t>g</w:t>
            </w:r>
            <w:r w:rsidR="00153B94" w:rsidRPr="00271953">
              <w:rPr>
                <w:color w:val="auto"/>
              </w:rPr>
              <w:t xml:space="preserve">alutinį </w:t>
            </w:r>
            <w:r w:rsidR="002A23D0" w:rsidRPr="00271953">
              <w:rPr>
                <w:color w:val="auto"/>
              </w:rPr>
              <w:t xml:space="preserve">MD </w:t>
            </w:r>
            <w:r w:rsidR="00665DD6" w:rsidRPr="00271953">
              <w:rPr>
                <w:color w:val="auto"/>
              </w:rPr>
              <w:t xml:space="preserve">pateikia </w:t>
            </w:r>
            <w:r w:rsidR="004B7AE9" w:rsidRPr="00271953">
              <w:rPr>
                <w:color w:val="auto"/>
              </w:rPr>
              <w:t>vadovui. Vadovas rašo atsiliepimą</w:t>
            </w:r>
            <w:r w:rsidR="00772221">
              <w:rPr>
                <w:color w:val="auto"/>
              </w:rPr>
              <w:t>, kurį</w:t>
            </w:r>
            <w:r w:rsidR="004B7AE9" w:rsidRPr="00271953">
              <w:rPr>
                <w:color w:val="auto"/>
              </w:rPr>
              <w:t xml:space="preserve"> iki sausio </w:t>
            </w:r>
            <w:r w:rsidR="00E36CE6" w:rsidRPr="00C8422C">
              <w:rPr>
                <w:color w:val="auto"/>
              </w:rPr>
              <w:t>8</w:t>
            </w:r>
            <w:r w:rsidR="004B7AE9" w:rsidRPr="00C8422C">
              <w:rPr>
                <w:color w:val="auto"/>
              </w:rPr>
              <w:t xml:space="preserve"> d. išsiunčia</w:t>
            </w:r>
            <w:r w:rsidR="004B7AE9" w:rsidRPr="00271953">
              <w:rPr>
                <w:color w:val="auto"/>
              </w:rPr>
              <w:t xml:space="preserve"> studentui Universiteto suteiktu el. paštu</w:t>
            </w:r>
            <w:r w:rsidR="002A23D0" w:rsidRPr="00271953">
              <w:rPr>
                <w:color w:val="auto"/>
              </w:rPr>
              <w:t>.</w:t>
            </w:r>
          </w:p>
        </w:tc>
      </w:tr>
      <w:tr w:rsidR="00271953" w:rsidRPr="00271953" w14:paraId="2B97A701" w14:textId="77777777" w:rsidTr="00772221">
        <w:trPr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34FCC9" w14:textId="3504E450" w:rsidR="004B7AE9" w:rsidRPr="00271953" w:rsidRDefault="004B7AE9" w:rsidP="00FF5909">
            <w:pPr>
              <w:suppressAutoHyphens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ausio </w:t>
            </w:r>
            <w:r w:rsidR="00E36C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 </w:t>
            </w:r>
          </w:p>
        </w:tc>
        <w:tc>
          <w:tcPr>
            <w:tcW w:w="1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36F0A" w14:textId="23349D70" w:rsidR="004B7AE9" w:rsidRPr="00271953" w:rsidRDefault="004B7AE9" w:rsidP="00A81D11">
            <w:pPr>
              <w:pStyle w:val="Default"/>
              <w:rPr>
                <w:color w:val="auto"/>
              </w:rPr>
            </w:pPr>
            <w:r w:rsidRPr="00271953">
              <w:rPr>
                <w:color w:val="auto"/>
              </w:rPr>
              <w:t xml:space="preserve">Studentai </w:t>
            </w:r>
            <w:r w:rsidR="00CA78DB" w:rsidRPr="00271953">
              <w:rPr>
                <w:color w:val="auto"/>
              </w:rPr>
              <w:t xml:space="preserve">galutinį </w:t>
            </w:r>
            <w:r w:rsidRPr="00271953">
              <w:rPr>
                <w:color w:val="auto"/>
              </w:rPr>
              <w:t xml:space="preserve">MD kartu su </w:t>
            </w:r>
            <w:r w:rsidR="00960F4E">
              <w:rPr>
                <w:color w:val="auto"/>
              </w:rPr>
              <w:t xml:space="preserve">užpildytu </w:t>
            </w:r>
            <w:r w:rsidRPr="00271953">
              <w:rPr>
                <w:color w:val="auto"/>
              </w:rPr>
              <w:t>Garant</w:t>
            </w:r>
            <w:r w:rsidR="00960F4E">
              <w:rPr>
                <w:color w:val="auto"/>
              </w:rPr>
              <w:t>iniu raštu</w:t>
            </w:r>
            <w:r w:rsidRPr="00271953">
              <w:rPr>
                <w:color w:val="auto"/>
              </w:rPr>
              <w:t xml:space="preserve"> </w:t>
            </w:r>
            <w:r w:rsidR="00960F4E">
              <w:rPr>
                <w:color w:val="auto"/>
              </w:rPr>
              <w:t>į</w:t>
            </w:r>
            <w:r w:rsidRPr="00271953">
              <w:rPr>
                <w:color w:val="auto"/>
              </w:rPr>
              <w:t xml:space="preserve">kelia į VUSIS (likus ne mažiau kaip septynioms </w:t>
            </w:r>
            <w:r w:rsidRPr="00960F4E">
              <w:rPr>
                <w:b/>
                <w:bCs/>
                <w:color w:val="auto"/>
              </w:rPr>
              <w:t>darbo dienoms</w:t>
            </w:r>
            <w:r w:rsidRPr="00271953">
              <w:rPr>
                <w:color w:val="auto"/>
              </w:rPr>
              <w:t xml:space="preserve"> iki gynimo)*</w:t>
            </w:r>
            <w:r w:rsidR="005B661A" w:rsidRPr="00271953">
              <w:rPr>
                <w:color w:val="auto"/>
              </w:rPr>
              <w:t xml:space="preserve"> ir </w:t>
            </w:r>
            <w:r w:rsidR="00772221" w:rsidRPr="00271953">
              <w:rPr>
                <w:color w:val="auto"/>
              </w:rPr>
              <w:t xml:space="preserve">el. paštu </w:t>
            </w:r>
            <w:r w:rsidR="005B661A" w:rsidRPr="00271953">
              <w:rPr>
                <w:color w:val="auto"/>
              </w:rPr>
              <w:t>atsiunčia RPI administratorei</w:t>
            </w:r>
            <w:r w:rsidR="00772221">
              <w:rPr>
                <w:color w:val="auto"/>
              </w:rPr>
              <w:t>.</w:t>
            </w:r>
          </w:p>
        </w:tc>
      </w:tr>
      <w:tr w:rsidR="00271953" w:rsidRPr="00271953" w14:paraId="11DA432A" w14:textId="77777777" w:rsidTr="00772221">
        <w:trPr>
          <w:trHeight w:val="132"/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EE9911" w14:textId="7CAB4B82" w:rsidR="004B7AE9" w:rsidRPr="00271953" w:rsidRDefault="004B7AE9" w:rsidP="00FF590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ausio </w:t>
            </w:r>
            <w:r w:rsidR="00E36C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</w:t>
            </w:r>
          </w:p>
        </w:tc>
        <w:tc>
          <w:tcPr>
            <w:tcW w:w="1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31ADD" w14:textId="5D5A9690" w:rsidR="004B7AE9" w:rsidRPr="00271953" w:rsidRDefault="00271953" w:rsidP="002719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RPI administratorė išsiunčia MD recenzentams.</w:t>
            </w:r>
          </w:p>
        </w:tc>
      </w:tr>
      <w:tr w:rsidR="00271953" w:rsidRPr="00271953" w14:paraId="17B764DD" w14:textId="77777777" w:rsidTr="00772221">
        <w:trPr>
          <w:trHeight w:val="616"/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4F628B" w14:textId="77777777" w:rsidR="004B7AE9" w:rsidRPr="00271953" w:rsidRDefault="004B7AE9" w:rsidP="001818C9">
            <w:pPr>
              <w:pStyle w:val="Pagrindiniotekstotrauka2"/>
              <w:ind w:firstLine="0"/>
              <w:jc w:val="left"/>
              <w:rPr>
                <w:szCs w:val="24"/>
              </w:rPr>
            </w:pPr>
            <w:r w:rsidRPr="00271953">
              <w:rPr>
                <w:b/>
                <w:szCs w:val="24"/>
              </w:rPr>
              <w:t>Ne vėliau kaip 2 dienos iki gynimo</w:t>
            </w:r>
          </w:p>
        </w:tc>
        <w:tc>
          <w:tcPr>
            <w:tcW w:w="1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468DA" w14:textId="5545D1BD" w:rsidR="00653779" w:rsidRPr="00271953" w:rsidRDefault="00271953" w:rsidP="004B25C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RPI administratorė išsiunčia </w:t>
            </w:r>
            <w:r w:rsidR="004B7AE9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tudentams 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Universiteto suteiktu el. paštu</w:t>
            </w:r>
            <w:r w:rsidR="004B7AE9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D </w:t>
            </w:r>
            <w:r w:rsidR="0098304B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>recenzij</w:t>
            </w:r>
            <w:r w:rsidR="00772221">
              <w:rPr>
                <w:rFonts w:ascii="Times New Roman" w:hAnsi="Times New Roman" w:cs="Times New Roman"/>
                <w:bCs/>
                <w:sz w:val="24"/>
                <w:szCs w:val="24"/>
              </w:rPr>
              <w:t>as</w:t>
            </w:r>
            <w:r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4B7AE9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271953" w:rsidRPr="00271953" w14:paraId="76673954" w14:textId="77777777" w:rsidTr="00772221">
        <w:trPr>
          <w:trHeight w:val="390"/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A53AD0" w14:textId="679AA38D" w:rsidR="004B7AE9" w:rsidRPr="00271953" w:rsidRDefault="004B7AE9" w:rsidP="001818C9">
            <w:pPr>
              <w:pStyle w:val="Pagrindiniotekstotrauka2"/>
              <w:ind w:firstLine="0"/>
              <w:jc w:val="left"/>
              <w:rPr>
                <w:b/>
                <w:szCs w:val="24"/>
              </w:rPr>
            </w:pPr>
            <w:r w:rsidRPr="00271953">
              <w:rPr>
                <w:b/>
                <w:bCs w:val="0"/>
                <w:szCs w:val="24"/>
              </w:rPr>
              <w:t>202</w:t>
            </w:r>
            <w:r w:rsidR="00960F4E">
              <w:rPr>
                <w:b/>
                <w:bCs w:val="0"/>
                <w:szCs w:val="24"/>
              </w:rPr>
              <w:t>6</w:t>
            </w:r>
            <w:r w:rsidRPr="00271953">
              <w:rPr>
                <w:b/>
                <w:bCs w:val="0"/>
                <w:szCs w:val="24"/>
              </w:rPr>
              <w:t xml:space="preserve"> m. </w:t>
            </w:r>
            <w:r w:rsidRPr="00271953">
              <w:rPr>
                <w:b/>
                <w:szCs w:val="24"/>
              </w:rPr>
              <w:t xml:space="preserve">sausio </w:t>
            </w:r>
            <w:r w:rsidR="00E36CE6">
              <w:rPr>
                <w:b/>
                <w:szCs w:val="24"/>
              </w:rPr>
              <w:t>19 d.</w:t>
            </w:r>
          </w:p>
          <w:p w14:paraId="6ACE372B" w14:textId="77777777" w:rsidR="004B7AE9" w:rsidRPr="00271953" w:rsidRDefault="004B7AE9" w:rsidP="001818C9">
            <w:pPr>
              <w:pStyle w:val="Pagrindiniotekstotrauka2"/>
              <w:ind w:firstLine="0"/>
              <w:jc w:val="left"/>
              <w:rPr>
                <w:szCs w:val="24"/>
              </w:rPr>
            </w:pPr>
          </w:p>
        </w:tc>
        <w:tc>
          <w:tcPr>
            <w:tcW w:w="1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76556" w14:textId="4B41BE07" w:rsidR="004B7AE9" w:rsidRPr="00271953" w:rsidRDefault="004B7AE9" w:rsidP="004B25C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lanuojamas MD viešas gynimas. </w:t>
            </w:r>
          </w:p>
        </w:tc>
      </w:tr>
    </w:tbl>
    <w:p w14:paraId="710F4858" w14:textId="55ACD6C5" w:rsidR="004B7AE9" w:rsidRPr="00772221" w:rsidRDefault="004B7AE9" w:rsidP="00772221">
      <w:pPr>
        <w:ind w:right="400"/>
        <w:rPr>
          <w:rFonts w:ascii="Times New Roman" w:hAnsi="Times New Roman" w:cs="Times New Roman"/>
          <w:sz w:val="24"/>
          <w:szCs w:val="24"/>
        </w:rPr>
      </w:pPr>
      <w:r w:rsidRPr="00772221">
        <w:rPr>
          <w:rFonts w:ascii="Times New Roman" w:hAnsi="Times New Roman" w:cs="Times New Roman"/>
          <w:sz w:val="24"/>
          <w:szCs w:val="24"/>
        </w:rPr>
        <w:t>*Jei gynimo data keistųsi</w:t>
      </w:r>
      <w:r w:rsidR="00772221" w:rsidRPr="00772221">
        <w:rPr>
          <w:rFonts w:ascii="Times New Roman" w:hAnsi="Times New Roman" w:cs="Times New Roman"/>
          <w:sz w:val="24"/>
          <w:szCs w:val="24"/>
        </w:rPr>
        <w:t>,</w:t>
      </w:r>
      <w:r w:rsidRPr="00772221">
        <w:rPr>
          <w:rFonts w:ascii="Times New Roman" w:hAnsi="Times New Roman" w:cs="Times New Roman"/>
          <w:sz w:val="24"/>
          <w:szCs w:val="24"/>
        </w:rPr>
        <w:t xml:space="preserve"> privaloma laikytis 7 darbo dienų termino</w:t>
      </w:r>
    </w:p>
    <w:p w14:paraId="3E2DCBC9" w14:textId="0E37AA1B" w:rsidR="001E4C7E" w:rsidRDefault="001E4C7E" w:rsidP="003E42CD">
      <w:pPr>
        <w:pStyle w:val="xmsonormal"/>
        <w:shd w:val="clear" w:color="auto" w:fill="FFFFFF"/>
        <w:spacing w:before="120" w:beforeAutospacing="0" w:after="0" w:afterAutospacing="0" w:line="23" w:lineRule="atLeast"/>
        <w:rPr>
          <w:color w:val="FF0000"/>
          <w:sz w:val="22"/>
          <w:szCs w:val="22"/>
        </w:rPr>
      </w:pPr>
    </w:p>
    <w:p w14:paraId="2FC43632" w14:textId="3E276F68" w:rsidR="004B7AE9" w:rsidRPr="00772221" w:rsidRDefault="00772221" w:rsidP="00772221">
      <w:pPr>
        <w:pStyle w:val="Pagrindiniotekstotrauka2"/>
        <w:ind w:firstLine="0"/>
        <w:rPr>
          <w:b/>
          <w:sz w:val="28"/>
          <w:szCs w:val="28"/>
        </w:rPr>
      </w:pPr>
      <w:r w:rsidRPr="00772221">
        <w:rPr>
          <w:sz w:val="28"/>
          <w:szCs w:val="28"/>
        </w:rPr>
        <w:t>RPI administratorės el. paštas – asta.repsiene</w:t>
      </w:r>
      <w:r w:rsidRPr="00772221">
        <w:rPr>
          <w:sz w:val="28"/>
          <w:szCs w:val="28"/>
          <w:lang w:val="en-US"/>
        </w:rPr>
        <w:t>@sa.vu.lt</w:t>
      </w:r>
    </w:p>
    <w:sectPr w:rsidR="004B7AE9" w:rsidRPr="00772221" w:rsidSect="00AC6136">
      <w:pgSz w:w="15840" w:h="12240" w:orient="landscape"/>
      <w:pgMar w:top="1134" w:right="1134" w:bottom="113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27C11"/>
    <w:multiLevelType w:val="hybridMultilevel"/>
    <w:tmpl w:val="B2AE374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D168D"/>
    <w:multiLevelType w:val="hybridMultilevel"/>
    <w:tmpl w:val="4D76403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EF5A99"/>
    <w:multiLevelType w:val="hybridMultilevel"/>
    <w:tmpl w:val="33EA0C62"/>
    <w:lvl w:ilvl="0" w:tplc="02F6EC78">
      <w:start w:val="1"/>
      <w:numFmt w:val="decimal"/>
      <w:lvlText w:val="%1."/>
      <w:lvlJc w:val="left"/>
      <w:pPr>
        <w:tabs>
          <w:tab w:val="num" w:pos="473"/>
        </w:tabs>
        <w:ind w:left="473" w:hanging="360"/>
      </w:pPr>
      <w:rPr>
        <w:b w:val="0"/>
        <w:i w:val="0"/>
        <w:color w:val="auto"/>
        <w:sz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55C8A"/>
    <w:multiLevelType w:val="multilevel"/>
    <w:tmpl w:val="1794E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6C4736"/>
    <w:multiLevelType w:val="hybridMultilevel"/>
    <w:tmpl w:val="665C3B2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F6996"/>
    <w:multiLevelType w:val="hybridMultilevel"/>
    <w:tmpl w:val="6E60BCFE"/>
    <w:lvl w:ilvl="0" w:tplc="8B8AAA38">
      <w:start w:val="1"/>
      <w:numFmt w:val="decimal"/>
      <w:lvlText w:val="%1."/>
      <w:lvlJc w:val="left"/>
      <w:pPr>
        <w:ind w:left="1495" w:hanging="360"/>
      </w:pPr>
      <w:rPr>
        <w:rFonts w:eastAsiaTheme="minorHAnsi"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FB32AD2"/>
    <w:multiLevelType w:val="multilevel"/>
    <w:tmpl w:val="F530E85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000000"/>
      </w:rPr>
    </w:lvl>
  </w:abstractNum>
  <w:abstractNum w:abstractNumId="7" w15:restartNumberingAfterBreak="0">
    <w:nsid w:val="47497349"/>
    <w:multiLevelType w:val="multilevel"/>
    <w:tmpl w:val="2E8AC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517EA7"/>
    <w:multiLevelType w:val="hybridMultilevel"/>
    <w:tmpl w:val="062AE296"/>
    <w:lvl w:ilvl="0" w:tplc="042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834E2B"/>
    <w:multiLevelType w:val="hybridMultilevel"/>
    <w:tmpl w:val="412CA7B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FA6436"/>
    <w:multiLevelType w:val="hybridMultilevel"/>
    <w:tmpl w:val="E5F0CA4A"/>
    <w:lvl w:ilvl="0" w:tplc="EDD49C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5402279E"/>
    <w:multiLevelType w:val="hybridMultilevel"/>
    <w:tmpl w:val="E5F0CA4A"/>
    <w:lvl w:ilvl="0" w:tplc="EDD49C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CBB3F44"/>
    <w:multiLevelType w:val="hybridMultilevel"/>
    <w:tmpl w:val="06AA1B5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8503AD"/>
    <w:multiLevelType w:val="multilevel"/>
    <w:tmpl w:val="4AD688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ind w:left="1053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2106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2799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3852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4545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5598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6291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7344" w:hanging="1800"/>
      </w:pPr>
      <w:rPr>
        <w:rFonts w:hint="default"/>
        <w:color w:val="000000"/>
      </w:rPr>
    </w:lvl>
  </w:abstractNum>
  <w:abstractNum w:abstractNumId="14" w15:restartNumberingAfterBreak="0">
    <w:nsid w:val="6B0908A6"/>
    <w:multiLevelType w:val="hybridMultilevel"/>
    <w:tmpl w:val="B2AE374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7352DD"/>
    <w:multiLevelType w:val="hybridMultilevel"/>
    <w:tmpl w:val="4D76403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47019D"/>
    <w:multiLevelType w:val="multilevel"/>
    <w:tmpl w:val="27A09E5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ind w:left="1053" w:hanging="42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1986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2619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3612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4245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5238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5871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6864" w:hanging="1800"/>
      </w:pPr>
      <w:rPr>
        <w:rFonts w:hint="default"/>
        <w:color w:val="000000"/>
      </w:rPr>
    </w:lvl>
  </w:abstractNum>
  <w:abstractNum w:abstractNumId="17" w15:restartNumberingAfterBreak="0">
    <w:nsid w:val="7FF5290E"/>
    <w:multiLevelType w:val="hybridMultilevel"/>
    <w:tmpl w:val="4D76403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6"/>
  </w:num>
  <w:num w:numId="4">
    <w:abstractNumId w:val="13"/>
  </w:num>
  <w:num w:numId="5">
    <w:abstractNumId w:val="6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12"/>
  </w:num>
  <w:num w:numId="9">
    <w:abstractNumId w:val="8"/>
  </w:num>
  <w:num w:numId="10">
    <w:abstractNumId w:val="4"/>
  </w:num>
  <w:num w:numId="11">
    <w:abstractNumId w:val="17"/>
  </w:num>
  <w:num w:numId="12">
    <w:abstractNumId w:val="10"/>
  </w:num>
  <w:num w:numId="13">
    <w:abstractNumId w:val="1"/>
  </w:num>
  <w:num w:numId="14">
    <w:abstractNumId w:val="11"/>
  </w:num>
  <w:num w:numId="15">
    <w:abstractNumId w:val="5"/>
  </w:num>
  <w:num w:numId="16">
    <w:abstractNumId w:val="15"/>
  </w:num>
  <w:num w:numId="17">
    <w:abstractNumId w:val="0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7MwNzQyMDU2szBU0lEKTi0uzszPAykwrAUAU5WcTSwAAAA="/>
  </w:docVars>
  <w:rsids>
    <w:rsidRoot w:val="00FA64F5"/>
    <w:rsid w:val="00003809"/>
    <w:rsid w:val="00022113"/>
    <w:rsid w:val="00042D68"/>
    <w:rsid w:val="000E6F1B"/>
    <w:rsid w:val="0010179A"/>
    <w:rsid w:val="001069CA"/>
    <w:rsid w:val="00120AA9"/>
    <w:rsid w:val="00121C52"/>
    <w:rsid w:val="00121D73"/>
    <w:rsid w:val="001253A4"/>
    <w:rsid w:val="00137A00"/>
    <w:rsid w:val="00153B94"/>
    <w:rsid w:val="00157246"/>
    <w:rsid w:val="00170717"/>
    <w:rsid w:val="00172FDE"/>
    <w:rsid w:val="0017411A"/>
    <w:rsid w:val="00184E3B"/>
    <w:rsid w:val="001A04C7"/>
    <w:rsid w:val="001D07C9"/>
    <w:rsid w:val="001D24B5"/>
    <w:rsid w:val="001E4C7E"/>
    <w:rsid w:val="001F0421"/>
    <w:rsid w:val="00215C2E"/>
    <w:rsid w:val="002216FC"/>
    <w:rsid w:val="002230A6"/>
    <w:rsid w:val="00230FC4"/>
    <w:rsid w:val="002521F4"/>
    <w:rsid w:val="002557B1"/>
    <w:rsid w:val="00271953"/>
    <w:rsid w:val="002736FE"/>
    <w:rsid w:val="002826F8"/>
    <w:rsid w:val="00282E77"/>
    <w:rsid w:val="00295B28"/>
    <w:rsid w:val="002A23D0"/>
    <w:rsid w:val="002E0FA6"/>
    <w:rsid w:val="002E572D"/>
    <w:rsid w:val="002F35AC"/>
    <w:rsid w:val="00304F66"/>
    <w:rsid w:val="00316900"/>
    <w:rsid w:val="00316F20"/>
    <w:rsid w:val="0032388F"/>
    <w:rsid w:val="0034523A"/>
    <w:rsid w:val="00351238"/>
    <w:rsid w:val="0035508C"/>
    <w:rsid w:val="003711D2"/>
    <w:rsid w:val="0037408C"/>
    <w:rsid w:val="00377D46"/>
    <w:rsid w:val="00384949"/>
    <w:rsid w:val="00392587"/>
    <w:rsid w:val="003927C2"/>
    <w:rsid w:val="003A1B13"/>
    <w:rsid w:val="003A3556"/>
    <w:rsid w:val="003B365A"/>
    <w:rsid w:val="003D5053"/>
    <w:rsid w:val="003E0D7E"/>
    <w:rsid w:val="003E42CD"/>
    <w:rsid w:val="00421D07"/>
    <w:rsid w:val="00422D9F"/>
    <w:rsid w:val="004346BF"/>
    <w:rsid w:val="00444075"/>
    <w:rsid w:val="00444E75"/>
    <w:rsid w:val="004469E4"/>
    <w:rsid w:val="0045636C"/>
    <w:rsid w:val="004615F3"/>
    <w:rsid w:val="00481C46"/>
    <w:rsid w:val="00486D5E"/>
    <w:rsid w:val="004941D1"/>
    <w:rsid w:val="004B25CA"/>
    <w:rsid w:val="004B38AE"/>
    <w:rsid w:val="004B7AE9"/>
    <w:rsid w:val="004C143B"/>
    <w:rsid w:val="004E1AE3"/>
    <w:rsid w:val="004E45BF"/>
    <w:rsid w:val="005047EE"/>
    <w:rsid w:val="005250EB"/>
    <w:rsid w:val="005763E1"/>
    <w:rsid w:val="00594EDF"/>
    <w:rsid w:val="005A22D3"/>
    <w:rsid w:val="005A4F18"/>
    <w:rsid w:val="005B661A"/>
    <w:rsid w:val="005F7CCD"/>
    <w:rsid w:val="00605180"/>
    <w:rsid w:val="00626840"/>
    <w:rsid w:val="00627355"/>
    <w:rsid w:val="00646137"/>
    <w:rsid w:val="00653779"/>
    <w:rsid w:val="00665DD6"/>
    <w:rsid w:val="0068218F"/>
    <w:rsid w:val="006B77F3"/>
    <w:rsid w:val="006C28B7"/>
    <w:rsid w:val="006D1D4E"/>
    <w:rsid w:val="006E306E"/>
    <w:rsid w:val="006F4847"/>
    <w:rsid w:val="00705D99"/>
    <w:rsid w:val="007170E8"/>
    <w:rsid w:val="00720153"/>
    <w:rsid w:val="00731CC5"/>
    <w:rsid w:val="00736B6A"/>
    <w:rsid w:val="00752E6E"/>
    <w:rsid w:val="00756687"/>
    <w:rsid w:val="00772221"/>
    <w:rsid w:val="007B1DB5"/>
    <w:rsid w:val="007E2394"/>
    <w:rsid w:val="007F5D9D"/>
    <w:rsid w:val="00803406"/>
    <w:rsid w:val="00806B81"/>
    <w:rsid w:val="00811A43"/>
    <w:rsid w:val="00823FC6"/>
    <w:rsid w:val="00843EC9"/>
    <w:rsid w:val="008739B2"/>
    <w:rsid w:val="008817BF"/>
    <w:rsid w:val="008C4305"/>
    <w:rsid w:val="008C703D"/>
    <w:rsid w:val="008D37B9"/>
    <w:rsid w:val="008D3A5F"/>
    <w:rsid w:val="008D52EB"/>
    <w:rsid w:val="009040F7"/>
    <w:rsid w:val="009061A3"/>
    <w:rsid w:val="00913FC8"/>
    <w:rsid w:val="0092619F"/>
    <w:rsid w:val="00931BC0"/>
    <w:rsid w:val="00944BEE"/>
    <w:rsid w:val="00960F4E"/>
    <w:rsid w:val="00977783"/>
    <w:rsid w:val="009819B6"/>
    <w:rsid w:val="0098304B"/>
    <w:rsid w:val="009835EA"/>
    <w:rsid w:val="00995E77"/>
    <w:rsid w:val="009A7910"/>
    <w:rsid w:val="009B1F81"/>
    <w:rsid w:val="009B5999"/>
    <w:rsid w:val="009D0D25"/>
    <w:rsid w:val="009D103B"/>
    <w:rsid w:val="009E58AE"/>
    <w:rsid w:val="009E69AB"/>
    <w:rsid w:val="009F2585"/>
    <w:rsid w:val="009F48EE"/>
    <w:rsid w:val="00A05474"/>
    <w:rsid w:val="00A20DF9"/>
    <w:rsid w:val="00A23523"/>
    <w:rsid w:val="00A5245A"/>
    <w:rsid w:val="00A54636"/>
    <w:rsid w:val="00A81D11"/>
    <w:rsid w:val="00A86B87"/>
    <w:rsid w:val="00AC6136"/>
    <w:rsid w:val="00AD188F"/>
    <w:rsid w:val="00AD4CAD"/>
    <w:rsid w:val="00AF4C54"/>
    <w:rsid w:val="00B300A0"/>
    <w:rsid w:val="00B32965"/>
    <w:rsid w:val="00B41891"/>
    <w:rsid w:val="00B55A8A"/>
    <w:rsid w:val="00B55B1E"/>
    <w:rsid w:val="00B84CAD"/>
    <w:rsid w:val="00B9420D"/>
    <w:rsid w:val="00BA164F"/>
    <w:rsid w:val="00BB5EC9"/>
    <w:rsid w:val="00BC12DB"/>
    <w:rsid w:val="00BF3574"/>
    <w:rsid w:val="00BF6673"/>
    <w:rsid w:val="00C10BBB"/>
    <w:rsid w:val="00C316E9"/>
    <w:rsid w:val="00C55E43"/>
    <w:rsid w:val="00C8422C"/>
    <w:rsid w:val="00CA3B0F"/>
    <w:rsid w:val="00CA78DB"/>
    <w:rsid w:val="00CC4693"/>
    <w:rsid w:val="00CE0F6B"/>
    <w:rsid w:val="00CE545E"/>
    <w:rsid w:val="00CF380C"/>
    <w:rsid w:val="00CF6263"/>
    <w:rsid w:val="00D07C77"/>
    <w:rsid w:val="00D3243F"/>
    <w:rsid w:val="00D6360E"/>
    <w:rsid w:val="00D729CB"/>
    <w:rsid w:val="00DD1480"/>
    <w:rsid w:val="00E21CDE"/>
    <w:rsid w:val="00E26F91"/>
    <w:rsid w:val="00E3323F"/>
    <w:rsid w:val="00E36CE6"/>
    <w:rsid w:val="00E41055"/>
    <w:rsid w:val="00E5501D"/>
    <w:rsid w:val="00E938D0"/>
    <w:rsid w:val="00EB39E1"/>
    <w:rsid w:val="00EE5ED6"/>
    <w:rsid w:val="00EF0EA4"/>
    <w:rsid w:val="00F11127"/>
    <w:rsid w:val="00F205AC"/>
    <w:rsid w:val="00F43C41"/>
    <w:rsid w:val="00F44C0D"/>
    <w:rsid w:val="00F451F4"/>
    <w:rsid w:val="00F61DF8"/>
    <w:rsid w:val="00F637B8"/>
    <w:rsid w:val="00F65A6D"/>
    <w:rsid w:val="00F7008C"/>
    <w:rsid w:val="00F70AFD"/>
    <w:rsid w:val="00F773DD"/>
    <w:rsid w:val="00F962BA"/>
    <w:rsid w:val="00FA64F5"/>
    <w:rsid w:val="00FB01E3"/>
    <w:rsid w:val="00FF42F5"/>
    <w:rsid w:val="00FF5909"/>
    <w:rsid w:val="00FF7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73992E"/>
  <w15:chartTrackingRefBased/>
  <w15:docId w15:val="{0CB15819-28D0-4E52-8F14-0BC5614A9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84CAD"/>
    <w:pPr>
      <w:spacing w:after="0" w:line="240" w:lineRule="auto"/>
    </w:pPr>
    <w:rPr>
      <w:rFonts w:ascii="Calibri" w:hAnsi="Calibri" w:cs="Calibri"/>
      <w:lang w:val="lt-LT" w:eastAsia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FA64F5"/>
    <w:pPr>
      <w:keepNext/>
      <w:keepLines/>
      <w:spacing w:before="40" w:line="276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FA64F5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Pavadinimas">
    <w:name w:val="Title"/>
    <w:basedOn w:val="prastasis"/>
    <w:link w:val="PavadinimasDiagrama"/>
    <w:qFormat/>
    <w:rsid w:val="00FA64F5"/>
    <w:pPr>
      <w:widowControl w:val="0"/>
      <w:jc w:val="center"/>
    </w:pPr>
    <w:rPr>
      <w:rFonts w:ascii="Times New Roman" w:eastAsia="Times New Roman" w:hAnsi="Times New Roman" w:cs="Times New Roman"/>
      <w:b/>
      <w:sz w:val="24"/>
      <w:szCs w:val="20"/>
      <w:lang w:val="en-US" w:eastAsia="en-US"/>
    </w:rPr>
  </w:style>
  <w:style w:type="character" w:customStyle="1" w:styleId="PavadinimasDiagrama">
    <w:name w:val="Pavadinimas Diagrama"/>
    <w:basedOn w:val="Numatytasispastraiposriftas"/>
    <w:link w:val="Pavadinimas"/>
    <w:rsid w:val="00FA64F5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western">
    <w:name w:val="western"/>
    <w:basedOn w:val="prastasis"/>
    <w:rsid w:val="00FA64F5"/>
    <w:pPr>
      <w:spacing w:before="100" w:beforeAutospacing="1" w:after="119" w:line="254" w:lineRule="auto"/>
    </w:pPr>
    <w:rPr>
      <w:rFonts w:eastAsia="Times New Roman" w:cs="Times New Roman"/>
      <w:color w:val="000000"/>
      <w:lang w:val="en-US" w:eastAsia="en-US"/>
    </w:rPr>
  </w:style>
  <w:style w:type="paragraph" w:styleId="Sraopastraipa">
    <w:name w:val="List Paragraph"/>
    <w:basedOn w:val="prastasis"/>
    <w:uiPriority w:val="34"/>
    <w:qFormat/>
    <w:rsid w:val="00FA64F5"/>
    <w:pPr>
      <w:spacing w:after="200" w:line="276" w:lineRule="auto"/>
      <w:ind w:left="720"/>
      <w:contextualSpacing/>
    </w:pPr>
    <w:rPr>
      <w:rFonts w:asciiTheme="minorHAnsi" w:hAnsiTheme="minorHAnsi" w:cstheme="minorBidi"/>
      <w:lang w:val="en-US" w:eastAsia="en-US"/>
    </w:rPr>
  </w:style>
  <w:style w:type="paragraph" w:styleId="prastasiniatinklio">
    <w:name w:val="Normal (Web)"/>
    <w:basedOn w:val="prastasis"/>
    <w:uiPriority w:val="99"/>
    <w:unhideWhenUsed/>
    <w:rsid w:val="00FA64F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A64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lt-LT"/>
    </w:rPr>
  </w:style>
  <w:style w:type="character" w:styleId="Hipersaitas">
    <w:name w:val="Hyperlink"/>
    <w:basedOn w:val="Numatytasispastraiposriftas"/>
    <w:uiPriority w:val="99"/>
    <w:semiHidden/>
    <w:unhideWhenUsed/>
    <w:rsid w:val="007170E8"/>
    <w:rPr>
      <w:color w:val="0000FF"/>
      <w:u w:val="single"/>
    </w:rPr>
  </w:style>
  <w:style w:type="paragraph" w:customStyle="1" w:styleId="xmsonormal">
    <w:name w:val="x_msonormal"/>
    <w:basedOn w:val="prastasis"/>
    <w:rsid w:val="0064613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basedOn w:val="prastasis"/>
    <w:next w:val="prastasiniatinklio"/>
    <w:uiPriority w:val="99"/>
    <w:unhideWhenUsed/>
    <w:rsid w:val="009D103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9D103B"/>
    <w:pPr>
      <w:spacing w:after="200"/>
    </w:pPr>
    <w:rPr>
      <w:rFonts w:ascii="Times New Roman" w:eastAsia="Calibri" w:hAnsi="Times New Roman" w:cs="Times New Roman"/>
      <w:sz w:val="20"/>
      <w:szCs w:val="20"/>
      <w:lang w:val="x-none" w:eastAsia="x-none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9D103B"/>
    <w:rPr>
      <w:rFonts w:ascii="Times New Roman" w:eastAsia="Calibri" w:hAnsi="Times New Roman" w:cs="Times New Roman"/>
      <w:sz w:val="20"/>
      <w:szCs w:val="20"/>
      <w:lang w:val="x-none" w:eastAsia="x-none"/>
    </w:rPr>
  </w:style>
  <w:style w:type="character" w:customStyle="1" w:styleId="fontstyle01">
    <w:name w:val="fontstyle01"/>
    <w:rsid w:val="009D103B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paragraph" w:styleId="Pagrindiniotekstotrauka2">
    <w:name w:val="Body Text Indent 2"/>
    <w:basedOn w:val="prastasis"/>
    <w:link w:val="Pagrindiniotekstotrauka2Diagrama"/>
    <w:rsid w:val="00F205AC"/>
    <w:pPr>
      <w:suppressAutoHyphens/>
      <w:ind w:firstLine="426"/>
      <w:jc w:val="both"/>
    </w:pPr>
    <w:rPr>
      <w:rFonts w:ascii="Times New Roman" w:eastAsia="Times New Roman" w:hAnsi="Times New Roman" w:cs="Times New Roman"/>
      <w:bCs/>
      <w:sz w:val="24"/>
      <w:lang w:eastAsia="ar-SA"/>
    </w:rPr>
  </w:style>
  <w:style w:type="character" w:customStyle="1" w:styleId="Pagrindiniotekstotrauka2Diagrama">
    <w:name w:val="Pagrindinio teksto įtrauka 2 Diagrama"/>
    <w:basedOn w:val="Numatytasispastraiposriftas"/>
    <w:link w:val="Pagrindiniotekstotrauka2"/>
    <w:rsid w:val="00F205AC"/>
    <w:rPr>
      <w:rFonts w:ascii="Times New Roman" w:eastAsia="Times New Roman" w:hAnsi="Times New Roman" w:cs="Times New Roman"/>
      <w:bCs/>
      <w:sz w:val="24"/>
      <w:lang w:val="lt-LT" w:eastAsia="ar-SA"/>
    </w:rPr>
  </w:style>
  <w:style w:type="character" w:customStyle="1" w:styleId="FootnoteCharacters">
    <w:name w:val="Footnote Characters"/>
    <w:rsid w:val="00AC6136"/>
    <w:rPr>
      <w:vertAlign w:val="superscript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AC6136"/>
    <w:rPr>
      <w:sz w:val="16"/>
      <w:szCs w:val="16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AC6136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AC6136"/>
    <w:rPr>
      <w:rFonts w:ascii="Segoe UI" w:hAnsi="Segoe UI" w:cs="Segoe UI"/>
      <w:sz w:val="18"/>
      <w:szCs w:val="18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1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6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6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6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280032EAAEB14B877CFA5514D9BACF" ma:contentTypeVersion="12" ma:contentTypeDescription="Create a new document." ma:contentTypeScope="" ma:versionID="9009e1422a6e443825bde75b5b3965a8">
  <xsd:schema xmlns:xsd="http://www.w3.org/2001/XMLSchema" xmlns:xs="http://www.w3.org/2001/XMLSchema" xmlns:p="http://schemas.microsoft.com/office/2006/metadata/properties" xmlns:ns3="61fc3f15-d016-44a6-83ec-ee77c528ac3a" targetNamespace="http://schemas.microsoft.com/office/2006/metadata/properties" ma:root="true" ma:fieldsID="561ea8d0caa9f203d1d134a3476a2275" ns3:_="">
    <xsd:import namespace="61fc3f15-d016-44a6-83ec-ee77c528ac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DateTaken" minOccurs="0"/>
                <xsd:element ref="ns3:MediaServiceSearchPropertie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c3f15-d016-44a6-83ec-ee77c528a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1fc3f15-d016-44a6-83ec-ee77c528ac3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3BCC12-11F7-4570-9FF2-081EABB045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fc3f15-d016-44a6-83ec-ee77c528a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CC19F8-9E81-4807-BED9-4BC8D90F0B32}">
  <ds:schemaRefs>
    <ds:schemaRef ds:uri="http://schemas.microsoft.com/office/2006/metadata/properties"/>
    <ds:schemaRef ds:uri="http://schemas.microsoft.com/office/infopath/2007/PartnerControls"/>
    <ds:schemaRef ds:uri="61fc3f15-d016-44a6-83ec-ee77c528ac3a"/>
  </ds:schemaRefs>
</ds:datastoreItem>
</file>

<file path=customXml/itemProps3.xml><?xml version="1.0" encoding="utf-8"?>
<ds:datastoreItem xmlns:ds="http://schemas.openxmlformats.org/officeDocument/2006/customXml" ds:itemID="{E415F479-4961-444C-9EA9-85BB7D5F7A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24</Words>
  <Characters>755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anta Paliulienė</dc:creator>
  <cp:keywords/>
  <dc:description/>
  <cp:lastModifiedBy>Asta Repšienė</cp:lastModifiedBy>
  <cp:revision>3</cp:revision>
  <dcterms:created xsi:type="dcterms:W3CDTF">2025-09-05T09:14:00Z</dcterms:created>
  <dcterms:modified xsi:type="dcterms:W3CDTF">2025-09-08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280032EAAEB14B877CFA5514D9BACF</vt:lpwstr>
  </property>
  <property fmtid="{D5CDD505-2E9C-101B-9397-08002B2CF9AE}" pid="3" name="GrammarlyDocumentId">
    <vt:lpwstr>0bcabcc8-fb81-4481-bc77-42220fb0dab0</vt:lpwstr>
  </property>
</Properties>
</file>